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26668" w14:textId="6D7B4FFB" w:rsidR="0085047C" w:rsidRDefault="0085047C"/>
    <w:p w14:paraId="2EB83C3B" w14:textId="3BF051E0" w:rsidR="00F97940" w:rsidRPr="00F97940" w:rsidRDefault="00F97940" w:rsidP="00F97940">
      <w:pPr>
        <w:jc w:val="center"/>
        <w:rPr>
          <w:b/>
          <w:bCs/>
        </w:rPr>
      </w:pPr>
      <w:r w:rsidRPr="00F97940">
        <w:rPr>
          <w:b/>
          <w:bCs/>
        </w:rPr>
        <w:t>Project Proposal for Funding Consideration</w:t>
      </w:r>
    </w:p>
    <w:tbl>
      <w:tblPr>
        <w:tblStyle w:val="TableGrid"/>
        <w:tblW w:w="9618" w:type="dxa"/>
        <w:tblLook w:val="04A0" w:firstRow="1" w:lastRow="0" w:firstColumn="1" w:lastColumn="0" w:noHBand="0" w:noVBand="1"/>
      </w:tblPr>
      <w:tblGrid>
        <w:gridCol w:w="2965"/>
        <w:gridCol w:w="6653"/>
      </w:tblGrid>
      <w:tr w:rsidR="00F97940" w14:paraId="34DF4224" w14:textId="77777777" w:rsidTr="00F97940">
        <w:trPr>
          <w:trHeight w:val="558"/>
        </w:trPr>
        <w:tc>
          <w:tcPr>
            <w:tcW w:w="2965" w:type="dxa"/>
          </w:tcPr>
          <w:p w14:paraId="7904E596" w14:textId="6176425F" w:rsidR="00F97940" w:rsidRDefault="00F97940">
            <w:r>
              <w:t>Name of Organization</w:t>
            </w:r>
          </w:p>
        </w:tc>
        <w:sdt>
          <w:sdtPr>
            <w:id w:val="1426687687"/>
            <w:placeholder>
              <w:docPart w:val="DefaultPlaceholder_-1854013440"/>
            </w:placeholder>
            <w15:color w:val="000000"/>
          </w:sdtPr>
          <w:sdtEndPr/>
          <w:sdtContent>
            <w:tc>
              <w:tcPr>
                <w:tcW w:w="6653" w:type="dxa"/>
              </w:tcPr>
              <w:p w14:paraId="5626D7E9" w14:textId="77777777" w:rsidR="00F97940" w:rsidRDefault="00F97940"/>
              <w:p w14:paraId="4BE8966A" w14:textId="1B70EC52" w:rsidR="00F97940" w:rsidRDefault="00F97940"/>
            </w:tc>
          </w:sdtContent>
        </w:sdt>
      </w:tr>
    </w:tbl>
    <w:p w14:paraId="0D81E541" w14:textId="77777777" w:rsidR="00F97940" w:rsidRDefault="00F97940"/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2965"/>
        <w:gridCol w:w="6673"/>
      </w:tblGrid>
      <w:tr w:rsidR="00F97940" w14:paraId="5333B5F5" w14:textId="77777777" w:rsidTr="00F97940">
        <w:trPr>
          <w:trHeight w:val="433"/>
        </w:trPr>
        <w:tc>
          <w:tcPr>
            <w:tcW w:w="2965" w:type="dxa"/>
          </w:tcPr>
          <w:p w14:paraId="7309A956" w14:textId="086B14DF" w:rsidR="00F97940" w:rsidRDefault="00F97940">
            <w:r>
              <w:t>Name of Project/Proposal</w:t>
            </w:r>
          </w:p>
        </w:tc>
        <w:sdt>
          <w:sdtPr>
            <w:id w:val="-616065049"/>
            <w:placeholder>
              <w:docPart w:val="DefaultPlaceholder_-1854013440"/>
            </w:placeholder>
            <w15:color w:val="000000"/>
          </w:sdtPr>
          <w:sdtEndPr/>
          <w:sdtContent>
            <w:tc>
              <w:tcPr>
                <w:tcW w:w="6673" w:type="dxa"/>
              </w:tcPr>
              <w:p w14:paraId="5812ABC7" w14:textId="77777777" w:rsidR="00F97940" w:rsidRDefault="00F97940"/>
              <w:p w14:paraId="54B231F7" w14:textId="22BA170A" w:rsidR="00F97940" w:rsidRDefault="00F97940"/>
            </w:tc>
          </w:sdtContent>
        </w:sdt>
      </w:tr>
    </w:tbl>
    <w:p w14:paraId="04F89CBD" w14:textId="50A1ABC4" w:rsidR="00F97940" w:rsidRDefault="00F97940"/>
    <w:tbl>
      <w:tblPr>
        <w:tblStyle w:val="TableGrid"/>
        <w:tblW w:w="9618" w:type="dxa"/>
        <w:tblLook w:val="04A0" w:firstRow="1" w:lastRow="0" w:firstColumn="1" w:lastColumn="0" w:noHBand="0" w:noVBand="1"/>
      </w:tblPr>
      <w:tblGrid>
        <w:gridCol w:w="2965"/>
        <w:gridCol w:w="6653"/>
      </w:tblGrid>
      <w:tr w:rsidR="00F97940" w14:paraId="3964ABA6" w14:textId="77777777" w:rsidTr="00F97940">
        <w:trPr>
          <w:trHeight w:val="385"/>
        </w:trPr>
        <w:tc>
          <w:tcPr>
            <w:tcW w:w="2965" w:type="dxa"/>
          </w:tcPr>
          <w:p w14:paraId="5BE0B087" w14:textId="4010B9FB" w:rsidR="00F97940" w:rsidRDefault="00F97940">
            <w:r>
              <w:t>Submitted by</w:t>
            </w:r>
          </w:p>
        </w:tc>
        <w:sdt>
          <w:sdtPr>
            <w:id w:val="828334569"/>
            <w:placeholder>
              <w:docPart w:val="DefaultPlaceholder_-1854013440"/>
            </w:placeholder>
            <w15:color w:val="000000"/>
          </w:sdtPr>
          <w:sdtEndPr/>
          <w:sdtContent>
            <w:tc>
              <w:tcPr>
                <w:tcW w:w="6653" w:type="dxa"/>
              </w:tcPr>
              <w:p w14:paraId="342D3A1C" w14:textId="77777777" w:rsidR="00F97940" w:rsidRDefault="00F97940"/>
              <w:p w14:paraId="55E12566" w14:textId="21F7A2CC" w:rsidR="00F97940" w:rsidRDefault="00F97940"/>
            </w:tc>
          </w:sdtContent>
        </w:sdt>
      </w:tr>
    </w:tbl>
    <w:p w14:paraId="65476561" w14:textId="41D1FC87" w:rsidR="00F97940" w:rsidRDefault="00F97940"/>
    <w:tbl>
      <w:tblPr>
        <w:tblStyle w:val="TableGrid"/>
        <w:tblW w:w="9588" w:type="dxa"/>
        <w:tblLook w:val="04A0" w:firstRow="1" w:lastRow="0" w:firstColumn="1" w:lastColumn="0" w:noHBand="0" w:noVBand="1"/>
      </w:tblPr>
      <w:tblGrid>
        <w:gridCol w:w="2965"/>
        <w:gridCol w:w="6623"/>
      </w:tblGrid>
      <w:tr w:rsidR="00F97940" w14:paraId="08AD0577" w14:textId="77777777" w:rsidTr="00F97940">
        <w:trPr>
          <w:trHeight w:val="346"/>
        </w:trPr>
        <w:tc>
          <w:tcPr>
            <w:tcW w:w="2965" w:type="dxa"/>
          </w:tcPr>
          <w:p w14:paraId="16E158BC" w14:textId="2F9B8261" w:rsidR="00F97940" w:rsidRDefault="00F97940">
            <w:r>
              <w:t>Submission Date</w:t>
            </w:r>
          </w:p>
        </w:tc>
        <w:sdt>
          <w:sdtPr>
            <w:id w:val="2009707027"/>
            <w:placeholder>
              <w:docPart w:val="DefaultPlaceholder_-1854013440"/>
            </w:placeholder>
            <w15:color w:val="000000"/>
          </w:sdtPr>
          <w:sdtEndPr/>
          <w:sdtContent>
            <w:tc>
              <w:tcPr>
                <w:tcW w:w="6623" w:type="dxa"/>
              </w:tcPr>
              <w:p w14:paraId="0C44FA7F" w14:textId="77777777" w:rsidR="00F97940" w:rsidRDefault="00F97940"/>
              <w:p w14:paraId="5E15E2DC" w14:textId="1E2F00F8" w:rsidR="00F97940" w:rsidRDefault="00F97940"/>
            </w:tc>
          </w:sdtContent>
        </w:sdt>
      </w:tr>
    </w:tbl>
    <w:p w14:paraId="2FD19E56" w14:textId="0F4E45AE" w:rsidR="00F97940" w:rsidRDefault="00F97940"/>
    <w:tbl>
      <w:tblPr>
        <w:tblStyle w:val="TableGrid"/>
        <w:tblW w:w="9568" w:type="dxa"/>
        <w:tblLayout w:type="fixed"/>
        <w:tblLook w:val="04A0" w:firstRow="1" w:lastRow="0" w:firstColumn="1" w:lastColumn="0" w:noHBand="0" w:noVBand="1"/>
      </w:tblPr>
      <w:tblGrid>
        <w:gridCol w:w="2965"/>
        <w:gridCol w:w="6603"/>
      </w:tblGrid>
      <w:tr w:rsidR="00F97940" w14:paraId="36FD7EA9" w14:textId="77777777" w:rsidTr="00F97940">
        <w:trPr>
          <w:trHeight w:val="901"/>
        </w:trPr>
        <w:tc>
          <w:tcPr>
            <w:tcW w:w="2965" w:type="dxa"/>
          </w:tcPr>
          <w:p w14:paraId="7029C5E8" w14:textId="77777777" w:rsidR="00F97940" w:rsidRPr="00F97940" w:rsidRDefault="00F97940" w:rsidP="00F97940">
            <w:pPr>
              <w:rPr>
                <w:b/>
                <w:bCs/>
              </w:rPr>
            </w:pPr>
            <w:r w:rsidRPr="00F97940">
              <w:rPr>
                <w:b/>
                <w:bCs/>
              </w:rPr>
              <w:t xml:space="preserve">Statement of Purpose/Objectives: </w:t>
            </w:r>
          </w:p>
          <w:p w14:paraId="3C706A7F" w14:textId="15572100" w:rsidR="00F97940" w:rsidRDefault="00F97940" w:rsidP="00F97940">
            <w:r w:rsidRPr="00F97940">
              <w:t>Briefly summarize the purpose and need for the project/program and the requested amount. This space is just an abstract of the proposal.</w:t>
            </w:r>
            <w:r w:rsidR="00745885">
              <w:t xml:space="preserve"> Include the beginning and end dates of the project.</w:t>
            </w:r>
          </w:p>
        </w:tc>
        <w:tc>
          <w:tcPr>
            <w:tcW w:w="6603" w:type="dxa"/>
          </w:tcPr>
          <w:p w14:paraId="38A59C59" w14:textId="77777777" w:rsidR="00F97940" w:rsidRDefault="00F97940"/>
          <w:p w14:paraId="239A33C3" w14:textId="77777777" w:rsidR="005454B1" w:rsidRDefault="005454B1"/>
          <w:p w14:paraId="0C81CBAD" w14:textId="77777777" w:rsidR="005454B1" w:rsidRDefault="005454B1"/>
          <w:p w14:paraId="4FA86DCE" w14:textId="77777777" w:rsidR="005454B1" w:rsidRDefault="005454B1"/>
          <w:p w14:paraId="2D4BB451" w14:textId="77777777" w:rsidR="005454B1" w:rsidRDefault="005454B1"/>
          <w:p w14:paraId="64FCAE30" w14:textId="77777777" w:rsidR="005454B1" w:rsidRDefault="005454B1"/>
          <w:p w14:paraId="18E3D888" w14:textId="77777777" w:rsidR="005454B1" w:rsidRDefault="005454B1"/>
          <w:p w14:paraId="47BE54D3" w14:textId="77777777" w:rsidR="005454B1" w:rsidRDefault="005454B1"/>
          <w:p w14:paraId="1B769DD3" w14:textId="77777777" w:rsidR="005454B1" w:rsidRDefault="005454B1"/>
          <w:p w14:paraId="53BDCE85" w14:textId="77777777" w:rsidR="005454B1" w:rsidRDefault="005454B1"/>
          <w:p w14:paraId="69F2D1BB" w14:textId="77777777" w:rsidR="005454B1" w:rsidRDefault="005454B1"/>
          <w:p w14:paraId="710FEB8F" w14:textId="77777777" w:rsidR="005454B1" w:rsidRDefault="005454B1"/>
          <w:p w14:paraId="6C7173BA" w14:textId="77777777" w:rsidR="005454B1" w:rsidRDefault="005454B1"/>
          <w:p w14:paraId="391E64E5" w14:textId="77777777" w:rsidR="005454B1" w:rsidRDefault="005454B1"/>
          <w:p w14:paraId="5DD363A4" w14:textId="77777777" w:rsidR="005454B1" w:rsidRDefault="005454B1"/>
          <w:p w14:paraId="1FAAFAC2" w14:textId="77777777" w:rsidR="005454B1" w:rsidRDefault="005454B1"/>
          <w:p w14:paraId="4D99B8B6" w14:textId="77777777" w:rsidR="005454B1" w:rsidRDefault="005454B1"/>
          <w:p w14:paraId="234C5C9F" w14:textId="77777777" w:rsidR="005454B1" w:rsidRDefault="005454B1"/>
          <w:p w14:paraId="216A189F" w14:textId="77777777" w:rsidR="005454B1" w:rsidRDefault="005454B1"/>
          <w:p w14:paraId="60A55C91" w14:textId="77777777" w:rsidR="005454B1" w:rsidRDefault="005454B1"/>
          <w:p w14:paraId="33021E48" w14:textId="77777777" w:rsidR="005454B1" w:rsidRDefault="005454B1"/>
          <w:p w14:paraId="72F616E0" w14:textId="77777777" w:rsidR="005454B1" w:rsidRDefault="005454B1"/>
          <w:p w14:paraId="3FACF6A7" w14:textId="77777777" w:rsidR="005454B1" w:rsidRDefault="005454B1"/>
          <w:p w14:paraId="4F4C0CE4" w14:textId="77777777" w:rsidR="005454B1" w:rsidRDefault="005454B1"/>
          <w:p w14:paraId="54BA0B62" w14:textId="77777777" w:rsidR="005454B1" w:rsidRDefault="005454B1"/>
          <w:p w14:paraId="2021C32A" w14:textId="77777777" w:rsidR="005454B1" w:rsidRDefault="005454B1"/>
          <w:p w14:paraId="3FB251EB" w14:textId="7E383DFC" w:rsidR="005454B1" w:rsidRDefault="005454B1"/>
        </w:tc>
      </w:tr>
    </w:tbl>
    <w:p w14:paraId="029DF409" w14:textId="5AB54915" w:rsidR="00F97940" w:rsidRDefault="00F97940"/>
    <w:p w14:paraId="77C19E9D" w14:textId="59EEF421" w:rsidR="00F97940" w:rsidRDefault="00F97940"/>
    <w:p w14:paraId="3F188302" w14:textId="2A66C895" w:rsidR="00F97940" w:rsidRDefault="00F97940"/>
    <w:p w14:paraId="4429C256" w14:textId="11113EA7" w:rsidR="00F97940" w:rsidRDefault="00F97940"/>
    <w:tbl>
      <w:tblPr>
        <w:tblStyle w:val="TableGrid"/>
        <w:tblW w:w="9628" w:type="dxa"/>
        <w:tblLayout w:type="fixed"/>
        <w:tblLook w:val="04A0" w:firstRow="1" w:lastRow="0" w:firstColumn="1" w:lastColumn="0" w:noHBand="0" w:noVBand="1"/>
      </w:tblPr>
      <w:tblGrid>
        <w:gridCol w:w="2965"/>
        <w:gridCol w:w="6663"/>
      </w:tblGrid>
      <w:tr w:rsidR="00F97940" w14:paraId="790F0F23" w14:textId="77777777" w:rsidTr="00F97940">
        <w:trPr>
          <w:trHeight w:val="2469"/>
        </w:trPr>
        <w:tc>
          <w:tcPr>
            <w:tcW w:w="2965" w:type="dxa"/>
          </w:tcPr>
          <w:p w14:paraId="21067428" w14:textId="43F16CBA" w:rsidR="00F97940" w:rsidRDefault="00F97940" w:rsidP="00F97940">
            <w:r w:rsidRPr="006C16DA">
              <w:rPr>
                <w:b/>
                <w:bCs/>
              </w:rPr>
              <w:t>Outputs and Outcomes Performance Measures:</w:t>
            </w:r>
            <w:r>
              <w:t xml:space="preserve"> </w:t>
            </w:r>
            <w:r w:rsidRPr="006C16DA">
              <w:rPr>
                <w:u w:val="single"/>
              </w:rPr>
              <w:t xml:space="preserve">Outputs </w:t>
            </w:r>
            <w:r>
              <w:t xml:space="preserve">are the direct results of the activities you undertake under your foundation grant. They are products, goods, or services that you create or deliver during </w:t>
            </w:r>
            <w:r w:rsidR="00745885">
              <w:t>dates of the project</w:t>
            </w:r>
            <w:r>
              <w:t>.</w:t>
            </w:r>
            <w:r w:rsidR="00C45CCA">
              <w:t xml:space="preserve"> Include project milestones and timelines.</w:t>
            </w:r>
          </w:p>
          <w:p w14:paraId="0FA2D543" w14:textId="77777777" w:rsidR="00F97940" w:rsidRDefault="00F97940" w:rsidP="00F97940"/>
          <w:p w14:paraId="4DECB1FB" w14:textId="61D5036E" w:rsidR="00F97940" w:rsidRDefault="00F97940" w:rsidP="00F97940">
            <w:r w:rsidRPr="006C16DA">
              <w:rPr>
                <w:u w:val="single"/>
              </w:rPr>
              <w:t xml:space="preserve">Outcomes </w:t>
            </w:r>
            <w:r>
              <w:t xml:space="preserve">are the </w:t>
            </w:r>
            <w:r w:rsidR="00C45CCA">
              <w:t xml:space="preserve">measurable </w:t>
            </w:r>
            <w:r>
              <w:t xml:space="preserve">impacts or changes in the post-acute healthcare delivery world you attend to achieve through your outputs. </w:t>
            </w:r>
          </w:p>
        </w:tc>
        <w:tc>
          <w:tcPr>
            <w:tcW w:w="6663" w:type="dxa"/>
          </w:tcPr>
          <w:p w14:paraId="332A7311" w14:textId="77777777" w:rsidR="00F97940" w:rsidRDefault="00F97940" w:rsidP="00F97940"/>
          <w:p w14:paraId="0426AEA3" w14:textId="77777777" w:rsidR="005454B1" w:rsidRDefault="005454B1" w:rsidP="00F97940"/>
          <w:p w14:paraId="1B446C7A" w14:textId="77777777" w:rsidR="005454B1" w:rsidRDefault="005454B1" w:rsidP="00F97940"/>
          <w:p w14:paraId="130BB1C7" w14:textId="77777777" w:rsidR="005454B1" w:rsidRDefault="005454B1" w:rsidP="00F97940"/>
          <w:p w14:paraId="71B0B925" w14:textId="77777777" w:rsidR="005454B1" w:rsidRDefault="005454B1" w:rsidP="00F97940"/>
          <w:p w14:paraId="730E6061" w14:textId="77777777" w:rsidR="005454B1" w:rsidRDefault="005454B1" w:rsidP="00F97940"/>
          <w:p w14:paraId="19EC306C" w14:textId="77777777" w:rsidR="005454B1" w:rsidRDefault="005454B1" w:rsidP="00F97940"/>
          <w:p w14:paraId="4C1053E1" w14:textId="77777777" w:rsidR="005454B1" w:rsidRDefault="005454B1" w:rsidP="00F97940"/>
          <w:p w14:paraId="16D44124" w14:textId="77777777" w:rsidR="005454B1" w:rsidRDefault="005454B1" w:rsidP="00F97940"/>
          <w:p w14:paraId="402AF749" w14:textId="77777777" w:rsidR="005454B1" w:rsidRDefault="005454B1" w:rsidP="00F97940"/>
          <w:p w14:paraId="5B0BEC09" w14:textId="77777777" w:rsidR="005454B1" w:rsidRDefault="005454B1" w:rsidP="00F97940"/>
          <w:p w14:paraId="6B635450" w14:textId="77777777" w:rsidR="005454B1" w:rsidRDefault="005454B1" w:rsidP="00F97940"/>
          <w:p w14:paraId="76C04D3A" w14:textId="77777777" w:rsidR="005454B1" w:rsidRDefault="005454B1" w:rsidP="00F97940"/>
          <w:p w14:paraId="5436640A" w14:textId="77777777" w:rsidR="005454B1" w:rsidRDefault="005454B1" w:rsidP="00F97940"/>
          <w:p w14:paraId="73DFE372" w14:textId="77777777" w:rsidR="005454B1" w:rsidRDefault="005454B1" w:rsidP="00F97940"/>
          <w:p w14:paraId="0AE4655D" w14:textId="77777777" w:rsidR="005454B1" w:rsidRDefault="005454B1" w:rsidP="00F97940"/>
          <w:p w14:paraId="6F86D840" w14:textId="77777777" w:rsidR="005454B1" w:rsidRDefault="005454B1" w:rsidP="00F97940"/>
          <w:p w14:paraId="1079C4E5" w14:textId="77777777" w:rsidR="005454B1" w:rsidRDefault="005454B1" w:rsidP="00F97940"/>
          <w:p w14:paraId="07A8E3B8" w14:textId="77777777" w:rsidR="005454B1" w:rsidRDefault="005454B1" w:rsidP="00F97940"/>
          <w:p w14:paraId="02F6A879" w14:textId="77777777" w:rsidR="005454B1" w:rsidRDefault="005454B1" w:rsidP="00F97940"/>
          <w:p w14:paraId="507827CA" w14:textId="77777777" w:rsidR="005454B1" w:rsidRDefault="005454B1" w:rsidP="00F97940"/>
          <w:p w14:paraId="5C502051" w14:textId="77777777" w:rsidR="005454B1" w:rsidRDefault="005454B1" w:rsidP="00F97940"/>
          <w:p w14:paraId="2EB483AC" w14:textId="77777777" w:rsidR="005454B1" w:rsidRDefault="005454B1" w:rsidP="00F97940"/>
          <w:p w14:paraId="61619C2D" w14:textId="77777777" w:rsidR="005454B1" w:rsidRDefault="005454B1" w:rsidP="00F97940"/>
          <w:p w14:paraId="4629B93C" w14:textId="77777777" w:rsidR="005454B1" w:rsidRDefault="005454B1" w:rsidP="00F97940"/>
          <w:p w14:paraId="1C584F40" w14:textId="77777777" w:rsidR="005454B1" w:rsidRDefault="005454B1" w:rsidP="00F97940"/>
          <w:p w14:paraId="27BE0509" w14:textId="77777777" w:rsidR="005454B1" w:rsidRDefault="005454B1" w:rsidP="00F97940"/>
          <w:p w14:paraId="4010F87D" w14:textId="77777777" w:rsidR="005454B1" w:rsidRDefault="005454B1" w:rsidP="00F97940"/>
          <w:p w14:paraId="040F4B4B" w14:textId="77777777" w:rsidR="005454B1" w:rsidRDefault="005454B1" w:rsidP="00F97940"/>
          <w:p w14:paraId="70F27155" w14:textId="77777777" w:rsidR="005454B1" w:rsidRDefault="005454B1" w:rsidP="00F97940"/>
          <w:p w14:paraId="3DC41608" w14:textId="77777777" w:rsidR="005454B1" w:rsidRDefault="005454B1" w:rsidP="00F97940"/>
          <w:p w14:paraId="32C62CFB" w14:textId="77777777" w:rsidR="005454B1" w:rsidRDefault="005454B1" w:rsidP="00F97940"/>
          <w:p w14:paraId="79C862DC" w14:textId="77777777" w:rsidR="005454B1" w:rsidRDefault="005454B1" w:rsidP="00F97940"/>
          <w:p w14:paraId="765B5460" w14:textId="77777777" w:rsidR="005454B1" w:rsidRDefault="005454B1" w:rsidP="00F97940"/>
          <w:p w14:paraId="08DB79B5" w14:textId="77777777" w:rsidR="005454B1" w:rsidRDefault="005454B1" w:rsidP="00F97940"/>
          <w:p w14:paraId="253E7457" w14:textId="77777777" w:rsidR="005454B1" w:rsidRDefault="005454B1" w:rsidP="00F97940"/>
          <w:p w14:paraId="2F0467AF" w14:textId="77777777" w:rsidR="005454B1" w:rsidRDefault="005454B1" w:rsidP="00F97940"/>
          <w:p w14:paraId="48361EF7" w14:textId="77777777" w:rsidR="005454B1" w:rsidRDefault="005454B1" w:rsidP="00F97940"/>
          <w:p w14:paraId="0C74D4A9" w14:textId="0DA77AA1" w:rsidR="005454B1" w:rsidRDefault="005454B1" w:rsidP="00F97940"/>
        </w:tc>
      </w:tr>
    </w:tbl>
    <w:p w14:paraId="3C0546DE" w14:textId="18CE9B43" w:rsidR="00F97940" w:rsidRDefault="00F97940"/>
    <w:p w14:paraId="492707DF" w14:textId="7965C821" w:rsidR="00F97940" w:rsidRDefault="00F97940"/>
    <w:p w14:paraId="14CC9A02" w14:textId="083D07C9" w:rsidR="00F97940" w:rsidRDefault="00F97940"/>
    <w:tbl>
      <w:tblPr>
        <w:tblStyle w:val="TableGrid"/>
        <w:tblW w:w="9678" w:type="dxa"/>
        <w:tblLayout w:type="fixed"/>
        <w:tblLook w:val="04A0" w:firstRow="1" w:lastRow="0" w:firstColumn="1" w:lastColumn="0" w:noHBand="0" w:noVBand="1"/>
      </w:tblPr>
      <w:tblGrid>
        <w:gridCol w:w="2965"/>
        <w:gridCol w:w="6713"/>
      </w:tblGrid>
      <w:tr w:rsidR="00F97940" w14:paraId="30BC3F6B" w14:textId="77777777" w:rsidTr="00F97940">
        <w:trPr>
          <w:trHeight w:val="1629"/>
        </w:trPr>
        <w:tc>
          <w:tcPr>
            <w:tcW w:w="2965" w:type="dxa"/>
          </w:tcPr>
          <w:p w14:paraId="4A4E784B" w14:textId="213B9172" w:rsidR="00F97940" w:rsidRPr="00F97940" w:rsidRDefault="00F97940" w:rsidP="00F97940">
            <w:pPr>
              <w:rPr>
                <w:b/>
                <w:bCs/>
              </w:rPr>
            </w:pPr>
            <w:r>
              <w:rPr>
                <w:b/>
                <w:bCs/>
              </w:rPr>
              <w:t>E</w:t>
            </w:r>
            <w:r w:rsidRPr="00F97940">
              <w:rPr>
                <w:b/>
                <w:bCs/>
              </w:rPr>
              <w:t>valuation of Proposed Project:</w:t>
            </w:r>
          </w:p>
          <w:p w14:paraId="4A80FB96" w14:textId="264108E9" w:rsidR="00F97940" w:rsidRDefault="00F97940" w:rsidP="00F97940">
            <w:r w:rsidRPr="00F97940">
              <w:t xml:space="preserve">Please describe how you will evaluate the project moving forward. You do not need to </w:t>
            </w:r>
            <w:r w:rsidR="00880221">
              <w:t>restate</w:t>
            </w:r>
            <w:r w:rsidR="00880221" w:rsidRPr="00F97940">
              <w:t xml:space="preserve"> </w:t>
            </w:r>
            <w:r w:rsidRPr="00F97940">
              <w:t>what is in the outputs and outcomes section. Here you only say how the information will be collected.</w:t>
            </w:r>
          </w:p>
        </w:tc>
        <w:tc>
          <w:tcPr>
            <w:tcW w:w="6713" w:type="dxa"/>
          </w:tcPr>
          <w:p w14:paraId="41406AE6" w14:textId="77777777" w:rsidR="00F97940" w:rsidRDefault="00F97940"/>
          <w:p w14:paraId="15802C48" w14:textId="77777777" w:rsidR="005454B1" w:rsidRDefault="005454B1"/>
          <w:p w14:paraId="462EC3F4" w14:textId="77777777" w:rsidR="005454B1" w:rsidRDefault="005454B1"/>
          <w:p w14:paraId="6FB65AC4" w14:textId="77777777" w:rsidR="005454B1" w:rsidRDefault="005454B1"/>
          <w:p w14:paraId="3F4DDF22" w14:textId="77777777" w:rsidR="005454B1" w:rsidRDefault="005454B1"/>
          <w:p w14:paraId="2D2C8BE6" w14:textId="77777777" w:rsidR="005454B1" w:rsidRDefault="005454B1"/>
          <w:p w14:paraId="0C24DB55" w14:textId="77777777" w:rsidR="005454B1" w:rsidRDefault="005454B1"/>
          <w:p w14:paraId="5B890F65" w14:textId="77777777" w:rsidR="005454B1" w:rsidRDefault="005454B1"/>
          <w:p w14:paraId="5F1DDB24" w14:textId="77777777" w:rsidR="005454B1" w:rsidRDefault="005454B1"/>
          <w:p w14:paraId="4601AC93" w14:textId="77777777" w:rsidR="005454B1" w:rsidRDefault="005454B1"/>
          <w:p w14:paraId="2C59DADA" w14:textId="77777777" w:rsidR="005454B1" w:rsidRDefault="005454B1"/>
          <w:p w14:paraId="07588E09" w14:textId="77777777" w:rsidR="005454B1" w:rsidRDefault="005454B1"/>
          <w:p w14:paraId="1E12B7EC" w14:textId="77777777" w:rsidR="005454B1" w:rsidRDefault="005454B1"/>
          <w:p w14:paraId="1567BF16" w14:textId="77777777" w:rsidR="005454B1" w:rsidRDefault="005454B1"/>
          <w:p w14:paraId="36493263" w14:textId="77777777" w:rsidR="005454B1" w:rsidRDefault="005454B1"/>
          <w:p w14:paraId="08E3F682" w14:textId="77777777" w:rsidR="005454B1" w:rsidRDefault="005454B1"/>
          <w:p w14:paraId="114EC426" w14:textId="77777777" w:rsidR="005454B1" w:rsidRDefault="005454B1"/>
          <w:p w14:paraId="253931DD" w14:textId="77777777" w:rsidR="005454B1" w:rsidRDefault="005454B1"/>
          <w:p w14:paraId="4EC8F862" w14:textId="77777777" w:rsidR="005454B1" w:rsidRDefault="005454B1"/>
          <w:p w14:paraId="4F73A569" w14:textId="77777777" w:rsidR="005454B1" w:rsidRDefault="005454B1"/>
          <w:p w14:paraId="0F1F90EE" w14:textId="77777777" w:rsidR="005454B1" w:rsidRDefault="005454B1"/>
          <w:p w14:paraId="48D08907" w14:textId="77777777" w:rsidR="005454B1" w:rsidRDefault="005454B1"/>
          <w:p w14:paraId="59434838" w14:textId="77777777" w:rsidR="005454B1" w:rsidRDefault="005454B1"/>
          <w:p w14:paraId="1306813C" w14:textId="77777777" w:rsidR="005454B1" w:rsidRDefault="005454B1"/>
          <w:p w14:paraId="28712FC4" w14:textId="77777777" w:rsidR="005454B1" w:rsidRDefault="005454B1"/>
          <w:p w14:paraId="1B33444C" w14:textId="77777777" w:rsidR="005454B1" w:rsidRDefault="005454B1"/>
          <w:p w14:paraId="78DC8392" w14:textId="77777777" w:rsidR="005454B1" w:rsidRDefault="005454B1"/>
          <w:p w14:paraId="13DC2A72" w14:textId="77777777" w:rsidR="005454B1" w:rsidRDefault="005454B1"/>
          <w:p w14:paraId="59983E1C" w14:textId="77777777" w:rsidR="005454B1" w:rsidRDefault="005454B1"/>
          <w:p w14:paraId="7C29910B" w14:textId="77777777" w:rsidR="005454B1" w:rsidRDefault="005454B1"/>
          <w:p w14:paraId="7910ADF5" w14:textId="77777777" w:rsidR="005454B1" w:rsidRDefault="005454B1"/>
          <w:p w14:paraId="4BA3CFA8" w14:textId="77777777" w:rsidR="005454B1" w:rsidRDefault="005454B1"/>
          <w:p w14:paraId="61DA0B9A" w14:textId="77777777" w:rsidR="005454B1" w:rsidRDefault="005454B1"/>
          <w:p w14:paraId="551E4E7C" w14:textId="77777777" w:rsidR="005454B1" w:rsidRDefault="005454B1"/>
          <w:p w14:paraId="0823950F" w14:textId="77777777" w:rsidR="005454B1" w:rsidRDefault="005454B1"/>
          <w:p w14:paraId="7E3B7D15" w14:textId="77777777" w:rsidR="005454B1" w:rsidRDefault="005454B1"/>
          <w:p w14:paraId="1EA0890F" w14:textId="77777777" w:rsidR="005454B1" w:rsidRDefault="005454B1"/>
          <w:p w14:paraId="72A34F45" w14:textId="77777777" w:rsidR="005454B1" w:rsidRDefault="005454B1"/>
          <w:p w14:paraId="6EFC1FBE" w14:textId="77777777" w:rsidR="005454B1" w:rsidRDefault="005454B1"/>
          <w:p w14:paraId="0824D822" w14:textId="77777777" w:rsidR="005454B1" w:rsidRDefault="005454B1"/>
          <w:p w14:paraId="549E1406" w14:textId="77777777" w:rsidR="005454B1" w:rsidRDefault="005454B1"/>
          <w:p w14:paraId="0BE0D4CF" w14:textId="77777777" w:rsidR="005454B1" w:rsidRDefault="005454B1"/>
          <w:p w14:paraId="51407458" w14:textId="4F730DAF" w:rsidR="005454B1" w:rsidRDefault="005454B1"/>
        </w:tc>
      </w:tr>
    </w:tbl>
    <w:p w14:paraId="3637D7B0" w14:textId="77777777" w:rsidR="00F97940" w:rsidRDefault="00F97940"/>
    <w:sectPr w:rsidR="00F9794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E57C6" w14:textId="77777777" w:rsidR="005F7F02" w:rsidRDefault="005F7F02" w:rsidP="00F97940">
      <w:pPr>
        <w:spacing w:after="0" w:line="240" w:lineRule="auto"/>
      </w:pPr>
      <w:r>
        <w:separator/>
      </w:r>
    </w:p>
  </w:endnote>
  <w:endnote w:type="continuationSeparator" w:id="0">
    <w:p w14:paraId="11AE7E14" w14:textId="77777777" w:rsidR="005F7F02" w:rsidRDefault="005F7F02" w:rsidP="00F979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14F90" w14:textId="77777777" w:rsidR="005F7F02" w:rsidRDefault="005F7F02" w:rsidP="00F97940">
      <w:pPr>
        <w:spacing w:after="0" w:line="240" w:lineRule="auto"/>
      </w:pPr>
      <w:r>
        <w:separator/>
      </w:r>
    </w:p>
  </w:footnote>
  <w:footnote w:type="continuationSeparator" w:id="0">
    <w:p w14:paraId="44C1D371" w14:textId="77777777" w:rsidR="005F7F02" w:rsidRDefault="005F7F02" w:rsidP="00F979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FFE0A" w14:textId="73E2CCC7" w:rsidR="00F97940" w:rsidRDefault="00B4131B" w:rsidP="005454B1">
    <w:pPr>
      <w:pStyle w:val="Header"/>
      <w:jc w:val="center"/>
    </w:pPr>
    <w:r>
      <w:rPr>
        <w:noProof/>
      </w:rPr>
      <w:drawing>
        <wp:inline distT="0" distB="0" distL="0" distR="0" wp14:anchorId="5687B92E" wp14:editId="2C15C037">
          <wp:extent cx="2552893" cy="682070"/>
          <wp:effectExtent l="0" t="0" r="0" b="381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0264" cy="6893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tzCxNLWwsDAyNjZX0lEKTi0uzszPAykwrAUAhaEcQCwAAAA="/>
    <w:docVar w:name="dgnword-docGUID" w:val="{1BD49289-01E2-41F3-A381-FBEB815A7936}"/>
    <w:docVar w:name="dgnword-eventsink" w:val="1420226403648"/>
  </w:docVars>
  <w:rsids>
    <w:rsidRoot w:val="00F97940"/>
    <w:rsid w:val="00313F08"/>
    <w:rsid w:val="005454B1"/>
    <w:rsid w:val="005F7F02"/>
    <w:rsid w:val="00745885"/>
    <w:rsid w:val="0085047C"/>
    <w:rsid w:val="00880221"/>
    <w:rsid w:val="00B03DD5"/>
    <w:rsid w:val="00B35E38"/>
    <w:rsid w:val="00B4131B"/>
    <w:rsid w:val="00B74766"/>
    <w:rsid w:val="00C45CCA"/>
    <w:rsid w:val="00D85B3F"/>
    <w:rsid w:val="00DB7819"/>
    <w:rsid w:val="00F22338"/>
    <w:rsid w:val="00F97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97268C"/>
  <w15:chartTrackingRefBased/>
  <w15:docId w15:val="{92ED4CB8-6C05-4010-AF4D-FE2ECB253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940"/>
  </w:style>
  <w:style w:type="paragraph" w:styleId="Footer">
    <w:name w:val="footer"/>
    <w:basedOn w:val="Normal"/>
    <w:link w:val="FooterChar"/>
    <w:uiPriority w:val="99"/>
    <w:unhideWhenUsed/>
    <w:rsid w:val="00F97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940"/>
  </w:style>
  <w:style w:type="table" w:styleId="TableGrid">
    <w:name w:val="Table Grid"/>
    <w:basedOn w:val="TableNormal"/>
    <w:uiPriority w:val="39"/>
    <w:rsid w:val="00F9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79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A13A6-A7E5-431E-900D-14B6DDEEB439}"/>
      </w:docPartPr>
      <w:docPartBody>
        <w:p w:rsidR="0006046A" w:rsidRDefault="006642FC">
          <w:r w:rsidRPr="009927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42FC"/>
    <w:rsid w:val="0006046A"/>
    <w:rsid w:val="00267E3A"/>
    <w:rsid w:val="00427F1C"/>
    <w:rsid w:val="00630A14"/>
    <w:rsid w:val="006642FC"/>
    <w:rsid w:val="00A93496"/>
    <w:rsid w:val="00D2381D"/>
    <w:rsid w:val="00E23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42F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Wassenaar</dc:creator>
  <cp:keywords/>
  <dc:description/>
  <cp:lastModifiedBy>Michael Thomas</cp:lastModifiedBy>
  <cp:revision>3</cp:revision>
  <cp:lastPrinted>2021-11-03T16:23:00Z</cp:lastPrinted>
  <dcterms:created xsi:type="dcterms:W3CDTF">2021-11-03T16:23:00Z</dcterms:created>
  <dcterms:modified xsi:type="dcterms:W3CDTF">2021-11-03T16:26:00Z</dcterms:modified>
</cp:coreProperties>
</file>